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214E6" w14:textId="77777777" w:rsidR="00A71FD0" w:rsidRDefault="00FB0F66" w:rsidP="00A71FD0">
      <w:pPr>
        <w:spacing w:after="0" w:line="240" w:lineRule="auto"/>
        <w:jc w:val="center"/>
        <w:rPr>
          <w:rFonts w:ascii="Calibri Light" w:eastAsia="Times New Roman" w:hAnsi="Calibri Light" w:cs="Calibri Light"/>
          <w:sz w:val="28"/>
          <w:szCs w:val="28"/>
          <w:lang w:eastAsia="en-GB"/>
        </w:rPr>
      </w:pPr>
      <w:r>
        <w:rPr>
          <w:rFonts w:ascii="Calibri Light" w:eastAsia="Times New Roman" w:hAnsi="Calibri Light" w:cs="Calibri Light"/>
          <w:sz w:val="28"/>
          <w:szCs w:val="28"/>
          <w:lang w:eastAsia="en-GB"/>
        </w:rPr>
        <w:t>Research &amp; Enhancement Projects</w:t>
      </w:r>
    </w:p>
    <w:p w14:paraId="5FB89099" w14:textId="77777777" w:rsidR="00FB0F66" w:rsidRPr="00E171D7" w:rsidRDefault="00FB0F66" w:rsidP="00A71FD0">
      <w:pPr>
        <w:spacing w:after="0" w:line="240" w:lineRule="auto"/>
        <w:jc w:val="center"/>
        <w:rPr>
          <w:rFonts w:ascii="Calibri Light" w:eastAsia="Times New Roman" w:hAnsi="Calibri Light" w:cs="Calibri Light"/>
          <w:sz w:val="28"/>
          <w:szCs w:val="28"/>
          <w:lang w:eastAsia="en-GB"/>
        </w:rPr>
      </w:pPr>
      <w:r>
        <w:rPr>
          <w:rFonts w:ascii="Calibri Light" w:eastAsia="Times New Roman" w:hAnsi="Calibri Light" w:cs="Calibri Light"/>
          <w:sz w:val="28"/>
          <w:szCs w:val="28"/>
          <w:lang w:eastAsia="en-GB"/>
        </w:rPr>
        <w:t>Change &amp; Impact 2023-24</w:t>
      </w:r>
    </w:p>
    <w:p w14:paraId="46901DA4" w14:textId="77777777" w:rsidR="00777F20" w:rsidRDefault="00777F20" w:rsidP="00D4113F">
      <w:pPr>
        <w:spacing w:after="0" w:line="240" w:lineRule="auto"/>
        <w:rPr>
          <w:rFonts w:ascii="Times New Roman" w:eastAsia="Times New Roman" w:hAnsi="Times New Roman" w:cs="Times New Roman"/>
          <w:color w:val="4F81BD" w:themeColor="accent1"/>
          <w:sz w:val="27"/>
          <w:szCs w:val="27"/>
          <w:lang w:eastAsia="en-GB"/>
        </w:rPr>
      </w:pPr>
    </w:p>
    <w:p w14:paraId="21CDF12D" w14:textId="77777777" w:rsidR="00A5728C" w:rsidRPr="00AA5713" w:rsidRDefault="00A5728C" w:rsidP="00A71FD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F81BD" w:themeColor="accent1"/>
          <w:sz w:val="27"/>
          <w:szCs w:val="27"/>
          <w:lang w:eastAsia="en-GB"/>
        </w:rPr>
      </w:pPr>
    </w:p>
    <w:tbl>
      <w:tblPr>
        <w:tblW w:w="100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60"/>
      </w:tblGrid>
      <w:tr w:rsidR="004D5FA4" w:rsidRPr="004E5522" w14:paraId="52878518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AA0198" w14:textId="77777777" w:rsidR="005B3708" w:rsidRDefault="005B3708" w:rsidP="005B3708">
            <w:pPr>
              <w:spacing w:after="0" w:line="0" w:lineRule="atLeast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>Project</w:t>
            </w: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 title</w:t>
            </w: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:  </w:t>
            </w:r>
          </w:p>
          <w:p w14:paraId="390C118A" w14:textId="77777777" w:rsidR="00D4113F" w:rsidRPr="004E5522" w:rsidRDefault="00D4113F" w:rsidP="004D5FA4">
            <w:pPr>
              <w:spacing w:after="0" w:line="240" w:lineRule="auto"/>
              <w:rPr>
                <w:rFonts w:ascii="Calibri Light" w:eastAsia="Times New Roman" w:hAnsi="Calibri Light" w:cs="Calibri Light"/>
                <w:lang w:eastAsia="en-GB"/>
              </w:rPr>
            </w:pPr>
          </w:p>
          <w:p w14:paraId="1F09B593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4D5FA4" w:rsidRPr="004E5522" w14:paraId="37AF72DA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9C881" w14:textId="77777777" w:rsidR="005B3708" w:rsidRDefault="005B3708" w:rsidP="005B3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Project </w:t>
            </w:r>
            <w:r w:rsidR="00AA4E28">
              <w:rPr>
                <w:rFonts w:ascii="Calibri Light" w:eastAsia="Times New Roman" w:hAnsi="Calibri Light" w:cs="Calibri Light"/>
                <w:color w:val="000000"/>
                <w:lang w:eastAsia="en-GB"/>
              </w:rPr>
              <w:t>t</w:t>
            </w: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eam:</w:t>
            </w:r>
          </w:p>
          <w:p w14:paraId="765DCE15" w14:textId="77777777" w:rsidR="00D4113F" w:rsidRPr="004E5522" w:rsidRDefault="00D4113F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07B7F7F0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4D5FA4" w:rsidRPr="004E5522" w14:paraId="3141C56E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0D5E5AB" w14:textId="77777777" w:rsidR="005B3708" w:rsidRDefault="005B3708" w:rsidP="005B3708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004E5522">
              <w:rPr>
                <w:rFonts w:ascii="Calibri Light" w:eastAsia="Times New Roman" w:hAnsi="Calibri Light" w:cs="Calibri Light"/>
                <w:color w:val="000000"/>
                <w:lang w:eastAsia="en-GB"/>
              </w:rPr>
              <w:t xml:space="preserve">Department / Area: </w:t>
            </w:r>
          </w:p>
          <w:p w14:paraId="08D8AE1C" w14:textId="77777777" w:rsidR="00D4113F" w:rsidRPr="004E5522" w:rsidRDefault="00D4113F" w:rsidP="00D4113F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7B9C2B9B" w14:textId="77777777" w:rsidR="004D5FA4" w:rsidRPr="004E5522" w:rsidRDefault="004D5FA4" w:rsidP="004D5FA4">
            <w:pPr>
              <w:spacing w:after="0" w:line="0" w:lineRule="atLeast"/>
              <w:rPr>
                <w:rFonts w:ascii="Calibri Light" w:eastAsia="Times New Roman" w:hAnsi="Calibri Light" w:cs="Calibri Light"/>
                <w:sz w:val="24"/>
                <w:szCs w:val="24"/>
                <w:lang w:eastAsia="en-GB"/>
              </w:rPr>
            </w:pPr>
          </w:p>
        </w:tc>
      </w:tr>
      <w:tr w:rsidR="00D4113F" w:rsidRPr="004E5522" w14:paraId="23C046B6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FEAFF" w14:textId="77777777" w:rsidR="00D4113F" w:rsidRDefault="00D4113F" w:rsidP="00D4113F">
            <w:pPr>
              <w:spacing w:after="0" w:line="240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xecutive Summary (</w:t>
            </w:r>
            <w:r w:rsidR="005B3708">
              <w:rPr>
                <w:rFonts w:ascii="Calibri Light" w:hAnsi="Calibri Light" w:cs="Calibri Light"/>
              </w:rPr>
              <w:t xml:space="preserve">e.g. </w:t>
            </w:r>
            <w:r>
              <w:rPr>
                <w:rFonts w:ascii="Calibri Light" w:hAnsi="Calibri Light" w:cs="Calibri Light"/>
              </w:rPr>
              <w:t>to a busy colleague interested in utilising your project learning for their own</w:t>
            </w:r>
            <w:r w:rsidR="005B3708">
              <w:rPr>
                <w:rFonts w:ascii="Calibri Light" w:hAnsi="Calibri Light" w:cs="Calibri Light"/>
              </w:rPr>
              <w:t xml:space="preserve"> improvements</w:t>
            </w:r>
            <w:r>
              <w:rPr>
                <w:rFonts w:ascii="Calibri Light" w:hAnsi="Calibri Light" w:cs="Calibri Light"/>
              </w:rPr>
              <w:t>) (150 words):</w:t>
            </w:r>
          </w:p>
          <w:p w14:paraId="062710E8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A71FD0" w:rsidRPr="004E5522" w14:paraId="59A22AEA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6570F6" w14:textId="77777777" w:rsidR="00A71FD0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What impact has your project had to date?</w:t>
            </w:r>
          </w:p>
          <w:p w14:paraId="28AB53BA" w14:textId="77777777" w:rsidR="00EC562C" w:rsidRPr="00D4113F" w:rsidRDefault="00EC562C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  <w:p w14:paraId="4FB7CF8D" w14:textId="77777777" w:rsidR="00A71FD0" w:rsidRPr="004E5522" w:rsidRDefault="00A71FD0" w:rsidP="11BA2B13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</w:pPr>
          </w:p>
        </w:tc>
      </w:tr>
      <w:tr w:rsidR="00D4113F" w:rsidRPr="004E5522" w14:paraId="76FF7965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5532EB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What impact will your project have going forwards?</w:t>
            </w:r>
          </w:p>
          <w:p w14:paraId="088F2808" w14:textId="77777777" w:rsidR="00D4113F" w:rsidRDefault="00D4113F" w:rsidP="00A71FD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2F01E131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E10443" w14:textId="77777777" w:rsidR="00EB7C0A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en-GB"/>
              </w:rPr>
              <w:t>How would you do things differently next time?</w:t>
            </w:r>
          </w:p>
          <w:p w14:paraId="706D5FD2" w14:textId="77777777" w:rsidR="00D4113F" w:rsidRPr="004E5522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78E99E09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28EFD6" w14:textId="77777777" w:rsidR="00EB7C0A" w:rsidRPr="004E5522" w:rsidRDefault="00D4113F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What did your student researcher</w:t>
            </w:r>
            <w:r w:rsidR="00310A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(</w:t>
            </w: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s</w:t>
            </w:r>
            <w:r w:rsidR="00310A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>)</w:t>
            </w:r>
            <w:r w:rsidRPr="11BA2B13">
              <w:rPr>
                <w:rFonts w:ascii="Calibri Light" w:eastAsia="Times New Roman" w:hAnsi="Calibri Light" w:cs="Calibri Light"/>
                <w:color w:val="000000" w:themeColor="text1"/>
                <w:lang w:eastAsia="en-GB"/>
              </w:rPr>
              <w:t xml:space="preserve"> gain from this experience?</w:t>
            </w:r>
          </w:p>
          <w:p w14:paraId="1B85D92F" w14:textId="77777777" w:rsidR="00EB7C0A" w:rsidRPr="004E5522" w:rsidRDefault="00EB7C0A" w:rsidP="00EB7C0A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lang w:eastAsia="en-GB"/>
              </w:rPr>
            </w:pPr>
          </w:p>
        </w:tc>
      </w:tr>
      <w:tr w:rsidR="00EB7C0A" w:rsidRPr="004E5522" w14:paraId="34FBE17C" w14:textId="77777777" w:rsidTr="11BA2B13">
        <w:tc>
          <w:tcPr>
            <w:tcW w:w="10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60C7CA" w14:textId="77777777" w:rsidR="00EB7C0A" w:rsidRPr="004E5522" w:rsidRDefault="00EB7C0A" w:rsidP="00EB7C0A">
            <w:pPr>
              <w:spacing w:after="0" w:line="240" w:lineRule="auto"/>
              <w:rPr>
                <w:rFonts w:ascii="Calibri Light" w:hAnsi="Calibri Light" w:cs="Calibri Light"/>
              </w:rPr>
            </w:pPr>
            <w:r w:rsidRPr="004E5522">
              <w:rPr>
                <w:rFonts w:ascii="Calibri Light" w:hAnsi="Calibri Light" w:cs="Calibri Light"/>
              </w:rPr>
              <w:t>Any other comments you would like to add about this project funding scheme?</w:t>
            </w:r>
          </w:p>
          <w:p w14:paraId="5CDD686C" w14:textId="77777777" w:rsidR="00EB7C0A" w:rsidRPr="004E5522" w:rsidRDefault="00EB7C0A" w:rsidP="11BA2B13">
            <w:pPr>
              <w:spacing w:after="0" w:line="240" w:lineRule="auto"/>
              <w:rPr>
                <w:rFonts w:ascii="Calibri Light" w:hAnsi="Calibri Light" w:cs="Calibri Light"/>
              </w:rPr>
            </w:pPr>
          </w:p>
        </w:tc>
      </w:tr>
    </w:tbl>
    <w:p w14:paraId="3E061B41" w14:textId="77777777" w:rsidR="0031130B" w:rsidRDefault="0031130B" w:rsidP="005429A1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0B5051DA" w14:textId="28FA7F43" w:rsidR="005429A1" w:rsidRPr="00D4113F" w:rsidRDefault="00D4113F" w:rsidP="005429A1">
      <w:pPr>
        <w:spacing w:after="0" w:line="240" w:lineRule="auto"/>
        <w:rPr>
          <w:rFonts w:ascii="Calibri Light" w:eastAsia="Times New Roman" w:hAnsi="Calibri Light" w:cs="Calibri Light"/>
          <w:lang w:eastAsia="en-GB"/>
        </w:rPr>
      </w:pPr>
      <w:r w:rsidRPr="00D4113F">
        <w:rPr>
          <w:rFonts w:ascii="Calibri Light" w:eastAsia="Times New Roman" w:hAnsi="Calibri Light" w:cs="Calibri Light"/>
          <w:color w:val="000000"/>
          <w:lang w:eastAsia="en-GB"/>
        </w:rPr>
        <w:t>Please return this form</w:t>
      </w:r>
      <w:r w:rsidR="005429A1" w:rsidRPr="00D4113F">
        <w:rPr>
          <w:rFonts w:ascii="Calibri Light" w:eastAsia="Times New Roman" w:hAnsi="Calibri Light" w:cs="Calibri Light"/>
          <w:color w:val="000000"/>
          <w:lang w:eastAsia="en-GB"/>
        </w:rPr>
        <w:t xml:space="preserve"> electronically to</w:t>
      </w:r>
      <w:r w:rsidR="00D32234" w:rsidRPr="00D4113F">
        <w:rPr>
          <w:rFonts w:ascii="Calibri Light" w:hAnsi="Calibri Light" w:cs="Calibri Light"/>
        </w:rPr>
        <w:t xml:space="preserve"> </w:t>
      </w:r>
      <w:r w:rsidR="00AA06E9">
        <w:rPr>
          <w:rFonts w:ascii="Calibri Light" w:hAnsi="Calibri Light" w:cs="Calibri Light"/>
        </w:rPr>
        <w:t>Jayne Guest</w:t>
      </w:r>
      <w:r w:rsidRPr="00D4113F">
        <w:rPr>
          <w:rFonts w:ascii="Calibri Light" w:eastAsiaTheme="minorEastAsia" w:hAnsi="Calibri Light" w:cs="Calibri Light"/>
          <w:noProof/>
          <w:lang w:eastAsia="en-GB"/>
        </w:rPr>
        <w:t xml:space="preserve"> </w:t>
      </w:r>
      <w:hyperlink r:id="rId8" w:history="1">
        <w:r w:rsidR="00064573" w:rsidRPr="00971CCC">
          <w:rPr>
            <w:rStyle w:val="Hyperlink"/>
            <w:rFonts w:ascii="Calibri Light" w:eastAsiaTheme="minorEastAsia" w:hAnsi="Calibri Light" w:cs="Calibri Light"/>
            <w:noProof/>
            <w:lang w:eastAsia="en-GB"/>
          </w:rPr>
          <w:t>jg6442@exchange.shu.ac.uk</w:t>
        </w:r>
      </w:hyperlink>
      <w:r w:rsidR="00064573">
        <w:rPr>
          <w:rFonts w:ascii="Calibri Light" w:eastAsiaTheme="minorEastAsia" w:hAnsi="Calibri Light" w:cs="Calibri Light"/>
          <w:noProof/>
          <w:lang w:eastAsia="en-GB"/>
        </w:rPr>
        <w:t xml:space="preserve"> </w:t>
      </w:r>
      <w:r w:rsidRPr="00D4113F">
        <w:rPr>
          <w:rFonts w:ascii="Calibri Light" w:eastAsia="Times New Roman" w:hAnsi="Calibri Light" w:cs="Calibri Light"/>
          <w:iCs/>
          <w:color w:val="000000"/>
          <w:lang w:eastAsia="en-GB"/>
        </w:rPr>
        <w:t xml:space="preserve">by </w:t>
      </w:r>
      <w:r w:rsidR="005429A1" w:rsidRPr="00D4113F">
        <w:rPr>
          <w:rFonts w:ascii="Calibri Light" w:eastAsia="Times New Roman" w:hAnsi="Calibri Light" w:cs="Calibri Light"/>
          <w:b/>
          <w:iCs/>
          <w:lang w:eastAsia="en-GB"/>
        </w:rPr>
        <w:t xml:space="preserve">Monday, </w:t>
      </w:r>
      <w:r w:rsidRPr="00D4113F">
        <w:rPr>
          <w:rFonts w:ascii="Calibri Light" w:eastAsia="Times New Roman" w:hAnsi="Calibri Light" w:cs="Calibri Light"/>
          <w:b/>
          <w:iCs/>
          <w:lang w:eastAsia="en-GB"/>
        </w:rPr>
        <w:t>9</w:t>
      </w:r>
      <w:r w:rsidR="005429A1" w:rsidRPr="00D4113F">
        <w:rPr>
          <w:rFonts w:ascii="Calibri Light" w:eastAsia="Times New Roman" w:hAnsi="Calibri Light" w:cs="Calibri Light"/>
          <w:b/>
          <w:iCs/>
          <w:vertAlign w:val="superscript"/>
          <w:lang w:eastAsia="en-GB"/>
        </w:rPr>
        <w:t>th</w:t>
      </w:r>
      <w:r w:rsidR="005429A1" w:rsidRPr="00D4113F">
        <w:rPr>
          <w:rFonts w:ascii="Calibri Light" w:eastAsia="Times New Roman" w:hAnsi="Calibri Light" w:cs="Calibri Light"/>
          <w:b/>
          <w:iCs/>
          <w:lang w:eastAsia="en-GB"/>
        </w:rPr>
        <w:t xml:space="preserve"> September 202</w:t>
      </w:r>
      <w:r w:rsidRPr="00D4113F">
        <w:rPr>
          <w:rFonts w:ascii="Calibri Light" w:eastAsia="Times New Roman" w:hAnsi="Calibri Light" w:cs="Calibri Light"/>
          <w:b/>
          <w:iCs/>
          <w:lang w:eastAsia="en-GB"/>
        </w:rPr>
        <w:t>4</w:t>
      </w:r>
      <w:r w:rsidR="005429A1" w:rsidRPr="00D4113F">
        <w:rPr>
          <w:rFonts w:ascii="Calibri Light" w:eastAsia="Times New Roman" w:hAnsi="Calibri Light" w:cs="Calibri Light"/>
          <w:iCs/>
          <w:color w:val="000000"/>
          <w:lang w:eastAsia="en-GB"/>
        </w:rPr>
        <w:t xml:space="preserve">. </w:t>
      </w:r>
    </w:p>
    <w:p w14:paraId="2360C561" w14:textId="77777777" w:rsidR="00653BB5" w:rsidRDefault="00653BB5">
      <w:pPr>
        <w:rPr>
          <w:rStyle w:val="ui-provider"/>
        </w:rPr>
      </w:pPr>
    </w:p>
    <w:p w14:paraId="5280E205" w14:textId="77777777" w:rsidR="00653BB5" w:rsidRDefault="00653BB5">
      <w:pPr>
        <w:rPr>
          <w:rStyle w:val="ui-provider"/>
        </w:rPr>
      </w:pPr>
    </w:p>
    <w:sectPr w:rsidR="00653BB5" w:rsidSect="00047344">
      <w:headerReference w:type="default" r:id="rId9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732B6" w14:textId="77777777" w:rsidR="005369A0" w:rsidRDefault="005369A0" w:rsidP="004E5522">
      <w:pPr>
        <w:spacing w:after="0" w:line="240" w:lineRule="auto"/>
      </w:pPr>
      <w:r>
        <w:separator/>
      </w:r>
    </w:p>
  </w:endnote>
  <w:endnote w:type="continuationSeparator" w:id="0">
    <w:p w14:paraId="372ACF60" w14:textId="77777777" w:rsidR="005369A0" w:rsidRDefault="005369A0" w:rsidP="004E55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47264" w14:textId="77777777" w:rsidR="005369A0" w:rsidRDefault="005369A0" w:rsidP="004E5522">
      <w:pPr>
        <w:spacing w:after="0" w:line="240" w:lineRule="auto"/>
      </w:pPr>
      <w:r>
        <w:separator/>
      </w:r>
    </w:p>
  </w:footnote>
  <w:footnote w:type="continuationSeparator" w:id="0">
    <w:p w14:paraId="0C379A1D" w14:textId="77777777" w:rsidR="005369A0" w:rsidRDefault="005369A0" w:rsidP="004E55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0A24" w14:textId="6C318760" w:rsidR="00064573" w:rsidRDefault="00064573">
    <w:pPr>
      <w:pStyle w:val="Header"/>
    </w:pPr>
    <w:r>
      <w:t>B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499"/>
    <w:multiLevelType w:val="multilevel"/>
    <w:tmpl w:val="40F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C00A99"/>
    <w:multiLevelType w:val="hybridMultilevel"/>
    <w:tmpl w:val="9F168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0FC8"/>
    <w:multiLevelType w:val="multilevel"/>
    <w:tmpl w:val="4F9EB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810895">
    <w:abstractNumId w:val="2"/>
  </w:num>
  <w:num w:numId="2" w16cid:durableId="683744919">
    <w:abstractNumId w:val="0"/>
  </w:num>
  <w:num w:numId="3" w16cid:durableId="835535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LA0sjAzMDI3MTBR0lEKTi0uzszPAykwrAUAbXqUNywAAAA="/>
  </w:docVars>
  <w:rsids>
    <w:rsidRoot w:val="00A71FD0"/>
    <w:rsid w:val="00014B9B"/>
    <w:rsid w:val="00047344"/>
    <w:rsid w:val="00054BA0"/>
    <w:rsid w:val="00064573"/>
    <w:rsid w:val="0007779A"/>
    <w:rsid w:val="0008749F"/>
    <w:rsid w:val="000973B9"/>
    <w:rsid w:val="000A6D70"/>
    <w:rsid w:val="000A7525"/>
    <w:rsid w:val="000B3F2A"/>
    <w:rsid w:val="000D0226"/>
    <w:rsid w:val="000D13C4"/>
    <w:rsid w:val="000F081B"/>
    <w:rsid w:val="0010332C"/>
    <w:rsid w:val="00105790"/>
    <w:rsid w:val="00107E44"/>
    <w:rsid w:val="00111011"/>
    <w:rsid w:val="00153195"/>
    <w:rsid w:val="001554A4"/>
    <w:rsid w:val="00162F07"/>
    <w:rsid w:val="001875A8"/>
    <w:rsid w:val="001D5913"/>
    <w:rsid w:val="0021254C"/>
    <w:rsid w:val="00237A3B"/>
    <w:rsid w:val="00240678"/>
    <w:rsid w:val="00245919"/>
    <w:rsid w:val="002531B0"/>
    <w:rsid w:val="00281DC7"/>
    <w:rsid w:val="002977A9"/>
    <w:rsid w:val="002B44A5"/>
    <w:rsid w:val="002B6A41"/>
    <w:rsid w:val="002B752B"/>
    <w:rsid w:val="002E19A0"/>
    <w:rsid w:val="00310A13"/>
    <w:rsid w:val="0031130B"/>
    <w:rsid w:val="00322801"/>
    <w:rsid w:val="00346BDE"/>
    <w:rsid w:val="00373534"/>
    <w:rsid w:val="003950F8"/>
    <w:rsid w:val="003D4568"/>
    <w:rsid w:val="00430E52"/>
    <w:rsid w:val="00444E3F"/>
    <w:rsid w:val="00450420"/>
    <w:rsid w:val="00457684"/>
    <w:rsid w:val="004830DD"/>
    <w:rsid w:val="004839CF"/>
    <w:rsid w:val="004D5FA4"/>
    <w:rsid w:val="004E5522"/>
    <w:rsid w:val="00500DEE"/>
    <w:rsid w:val="00523B09"/>
    <w:rsid w:val="005369A0"/>
    <w:rsid w:val="00537565"/>
    <w:rsid w:val="005429A1"/>
    <w:rsid w:val="00584D1C"/>
    <w:rsid w:val="005B3708"/>
    <w:rsid w:val="005B3D38"/>
    <w:rsid w:val="005C7E80"/>
    <w:rsid w:val="00605918"/>
    <w:rsid w:val="00642AC6"/>
    <w:rsid w:val="00647BE8"/>
    <w:rsid w:val="00650AE5"/>
    <w:rsid w:val="00653BB5"/>
    <w:rsid w:val="006A66E9"/>
    <w:rsid w:val="006A7490"/>
    <w:rsid w:val="006D2654"/>
    <w:rsid w:val="006E28B1"/>
    <w:rsid w:val="006F0667"/>
    <w:rsid w:val="00704B8C"/>
    <w:rsid w:val="00727B15"/>
    <w:rsid w:val="00777F20"/>
    <w:rsid w:val="007825AC"/>
    <w:rsid w:val="00783182"/>
    <w:rsid w:val="00787787"/>
    <w:rsid w:val="007A4CCD"/>
    <w:rsid w:val="007B4C2D"/>
    <w:rsid w:val="007D0ECF"/>
    <w:rsid w:val="007D2621"/>
    <w:rsid w:val="007D4D93"/>
    <w:rsid w:val="007F5639"/>
    <w:rsid w:val="00831911"/>
    <w:rsid w:val="00852484"/>
    <w:rsid w:val="00874BD4"/>
    <w:rsid w:val="00891403"/>
    <w:rsid w:val="008A5F34"/>
    <w:rsid w:val="008D53B5"/>
    <w:rsid w:val="008E493A"/>
    <w:rsid w:val="008F4135"/>
    <w:rsid w:val="008F43E9"/>
    <w:rsid w:val="009137DC"/>
    <w:rsid w:val="00913E0C"/>
    <w:rsid w:val="009170DC"/>
    <w:rsid w:val="0094380D"/>
    <w:rsid w:val="0094430A"/>
    <w:rsid w:val="00946262"/>
    <w:rsid w:val="00952095"/>
    <w:rsid w:val="0095301D"/>
    <w:rsid w:val="00962C60"/>
    <w:rsid w:val="00963078"/>
    <w:rsid w:val="0099672A"/>
    <w:rsid w:val="009B575D"/>
    <w:rsid w:val="00A1138B"/>
    <w:rsid w:val="00A12161"/>
    <w:rsid w:val="00A13822"/>
    <w:rsid w:val="00A15565"/>
    <w:rsid w:val="00A340E8"/>
    <w:rsid w:val="00A5728C"/>
    <w:rsid w:val="00A601D7"/>
    <w:rsid w:val="00A71FD0"/>
    <w:rsid w:val="00A83543"/>
    <w:rsid w:val="00A86CE5"/>
    <w:rsid w:val="00A95555"/>
    <w:rsid w:val="00A96609"/>
    <w:rsid w:val="00AA06E9"/>
    <w:rsid w:val="00AA4E28"/>
    <w:rsid w:val="00AA5713"/>
    <w:rsid w:val="00AD0C8E"/>
    <w:rsid w:val="00B35C92"/>
    <w:rsid w:val="00B47698"/>
    <w:rsid w:val="00B657A6"/>
    <w:rsid w:val="00B71CCC"/>
    <w:rsid w:val="00B76887"/>
    <w:rsid w:val="00BA09F8"/>
    <w:rsid w:val="00BB2952"/>
    <w:rsid w:val="00BE198F"/>
    <w:rsid w:val="00C16A5A"/>
    <w:rsid w:val="00C170E9"/>
    <w:rsid w:val="00C17C43"/>
    <w:rsid w:val="00C22F54"/>
    <w:rsid w:val="00C24A51"/>
    <w:rsid w:val="00C47413"/>
    <w:rsid w:val="00C76F9F"/>
    <w:rsid w:val="00CD3708"/>
    <w:rsid w:val="00CD5B3F"/>
    <w:rsid w:val="00CE6B41"/>
    <w:rsid w:val="00CF1567"/>
    <w:rsid w:val="00CF53F0"/>
    <w:rsid w:val="00D0304C"/>
    <w:rsid w:val="00D051A7"/>
    <w:rsid w:val="00D1237B"/>
    <w:rsid w:val="00D26F31"/>
    <w:rsid w:val="00D30379"/>
    <w:rsid w:val="00D32234"/>
    <w:rsid w:val="00D3324C"/>
    <w:rsid w:val="00D4113F"/>
    <w:rsid w:val="00D5235E"/>
    <w:rsid w:val="00D5408A"/>
    <w:rsid w:val="00D54764"/>
    <w:rsid w:val="00D57326"/>
    <w:rsid w:val="00D67104"/>
    <w:rsid w:val="00D7293E"/>
    <w:rsid w:val="00D74680"/>
    <w:rsid w:val="00E171D7"/>
    <w:rsid w:val="00E25C15"/>
    <w:rsid w:val="00E800F5"/>
    <w:rsid w:val="00E935D5"/>
    <w:rsid w:val="00EA2B79"/>
    <w:rsid w:val="00EA78E0"/>
    <w:rsid w:val="00EB6CAD"/>
    <w:rsid w:val="00EB7C0A"/>
    <w:rsid w:val="00EC562C"/>
    <w:rsid w:val="00EE154E"/>
    <w:rsid w:val="00EE5CD2"/>
    <w:rsid w:val="00F07D51"/>
    <w:rsid w:val="00F25E8B"/>
    <w:rsid w:val="00F61CE6"/>
    <w:rsid w:val="00F67B48"/>
    <w:rsid w:val="00FB07CC"/>
    <w:rsid w:val="00FB0F66"/>
    <w:rsid w:val="00FC0D66"/>
    <w:rsid w:val="00FF5733"/>
    <w:rsid w:val="11BA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F11AE"/>
  <w15:docId w15:val="{2BD4F9EB-1B40-4F03-86E7-3BEFC471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7F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A4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6A4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EB6CA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C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0E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ECF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688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77F2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E55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22"/>
  </w:style>
  <w:style w:type="paragraph" w:styleId="Footer">
    <w:name w:val="footer"/>
    <w:basedOn w:val="Normal"/>
    <w:link w:val="FooterChar"/>
    <w:uiPriority w:val="99"/>
    <w:unhideWhenUsed/>
    <w:rsid w:val="004E55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22"/>
  </w:style>
  <w:style w:type="character" w:customStyle="1" w:styleId="ui-provider">
    <w:name w:val="ui-provider"/>
    <w:basedOn w:val="DefaultParagraphFont"/>
    <w:rsid w:val="00653BB5"/>
  </w:style>
  <w:style w:type="character" w:styleId="UnresolvedMention">
    <w:name w:val="Unresolved Mention"/>
    <w:basedOn w:val="DefaultParagraphFont"/>
    <w:uiPriority w:val="99"/>
    <w:semiHidden/>
    <w:unhideWhenUsed/>
    <w:rsid w:val="000645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2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147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g6442@exchange.shu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D617F-6FF8-4469-BAB1-10FBC35CB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00</Characters>
  <Application>Microsoft Office Word</Application>
  <DocSecurity>0</DocSecurity>
  <Lines>5</Lines>
  <Paragraphs>1</Paragraphs>
  <ScaleCrop>false</ScaleCrop>
  <Company>Sheffield Hallam University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Knott</dc:creator>
  <cp:lastModifiedBy>Pickering, Nathaniel</cp:lastModifiedBy>
  <cp:revision>5</cp:revision>
  <cp:lastPrinted>2018-02-21T11:11:00Z</cp:lastPrinted>
  <dcterms:created xsi:type="dcterms:W3CDTF">2023-06-13T08:32:00Z</dcterms:created>
  <dcterms:modified xsi:type="dcterms:W3CDTF">2023-06-1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848906-3ee2-496d-a169-116bbab95941</vt:lpwstr>
  </property>
</Properties>
</file>